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arti Ra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art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08 Parkside Circl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ssaarti@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73650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